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72436DDB" w14:textId="4442DBC5" w:rsidR="00754729" w:rsidRDefault="00D4376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Coldalhurst Lane Surgery </w:t>
      </w:r>
    </w:p>
    <w:p w14:paraId="53F5F97E" w14:textId="77777777" w:rsidR="00D43762" w:rsidRPr="005E1E0E" w:rsidRDefault="00D43762"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D93A430" w:rsidR="00E37206" w:rsidRPr="005E1E0E" w:rsidRDefault="00D43762" w:rsidP="00E37206">
      <w:pPr>
        <w:widowControl w:val="0"/>
        <w:spacing w:after="280"/>
        <w:rPr>
          <w:rFonts w:ascii="Arial" w:hAnsi="Arial" w:cs="Arial"/>
          <w:sz w:val="20"/>
          <w:szCs w:val="20"/>
        </w:rPr>
      </w:pPr>
      <w:r>
        <w:rPr>
          <w:rFonts w:ascii="Arial" w:hAnsi="Arial" w:cs="Arial"/>
          <w:sz w:val="20"/>
          <w:szCs w:val="20"/>
        </w:rPr>
        <w:t>Coldalhurst Lan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43762"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D43762"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D43762"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remain in the UK at all times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may be carried out in a number of ways including telephone surveys, online </w:t>
      </w:r>
      <w:proofErr w:type="gramStart"/>
      <w:r w:rsidRPr="003607F2">
        <w:rPr>
          <w:rFonts w:eastAsia="Times New Roman" w:cs="Calibri"/>
          <w:lang w:eastAsia="en-GB"/>
        </w:rPr>
        <w:t>surveys</w:t>
      </w:r>
      <w:proofErr w:type="gramEnd"/>
      <w:r w:rsidRPr="003607F2">
        <w:rPr>
          <w:rFonts w:eastAsia="Times New Roman" w:cs="Calibri"/>
          <w:lang w:eastAsia="en-GB"/>
        </w:rPr>
        <w:t xml:space="preserve">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43762"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43762"/>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10585</Words>
  <Characters>60337</Characters>
  <Application>Microsoft Office Word</Application>
  <DocSecurity>4</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NETT, Susie (SIVAKUMAR   PARTNER)</cp:lastModifiedBy>
  <cp:revision>2</cp:revision>
  <cp:lastPrinted>2019-06-13T09:46:00Z</cp:lastPrinted>
  <dcterms:created xsi:type="dcterms:W3CDTF">2023-06-06T12:16:00Z</dcterms:created>
  <dcterms:modified xsi:type="dcterms:W3CDTF">2023-06-06T12:16:00Z</dcterms:modified>
</cp:coreProperties>
</file>